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EAB6E" w14:textId="5FF719D2" w:rsidR="00B73D94" w:rsidRDefault="00451E96" w:rsidP="00B73D94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5A6889F" wp14:editId="5179ABF6">
                <wp:simplePos x="0" y="0"/>
                <wp:positionH relativeFrom="column">
                  <wp:posOffset>938213</wp:posOffset>
                </wp:positionH>
                <wp:positionV relativeFrom="paragraph">
                  <wp:posOffset>576263</wp:posOffset>
                </wp:positionV>
                <wp:extent cx="4786312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631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B4654F" id="Straight Connector 1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9pt,45.4pt" to="450.75pt,4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" strokecolor="#4472c4 [3204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72"/>
          <w:szCs w:val="72"/>
        </w:rPr>
        <w:drawing>
          <wp:anchor distT="0" distB="0" distL="114300" distR="114300" simplePos="0" relativeHeight="251660288" behindDoc="0" locked="0" layoutInCell="1" allowOverlap="1" wp14:anchorId="1DF66658" wp14:editId="6CF25E6B">
            <wp:simplePos x="0" y="0"/>
            <wp:positionH relativeFrom="column">
              <wp:posOffset>-380682</wp:posOffset>
            </wp:positionH>
            <wp:positionV relativeFrom="paragraph">
              <wp:posOffset>-414338</wp:posOffset>
            </wp:positionV>
            <wp:extent cx="1219200" cy="1231679"/>
            <wp:effectExtent l="0" t="0" r="0" b="69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31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D94" w:rsidRPr="00B73D94">
        <w:rPr>
          <w:rFonts w:ascii="Times New Roman" w:hAnsi="Times New Roman" w:cs="Times New Roman"/>
          <w:noProof/>
          <w:sz w:val="72"/>
          <w:szCs w:val="7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A5E003" wp14:editId="1610B46A">
                <wp:simplePos x="0" y="0"/>
                <wp:positionH relativeFrom="column">
                  <wp:posOffset>5865283</wp:posOffset>
                </wp:positionH>
                <wp:positionV relativeFrom="paragraph">
                  <wp:posOffset>331470</wp:posOffset>
                </wp:positionV>
                <wp:extent cx="1041400" cy="262255"/>
                <wp:effectExtent l="0" t="0" r="25400" b="2349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96A8D" w14:textId="27F13704" w:rsidR="00B73D94" w:rsidRDefault="00B73D94">
                            <w:r>
                              <w:t>Robo Club IIT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A5E00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61.85pt;margin-top:26.1pt;width:82pt;height:20.6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">
                <v:textbox>
                  <w:txbxContent>
                    <w:p w14:paraId="22296A8D" w14:textId="27F13704" w:rsidR="00B73D94" w:rsidRDefault="00B73D94">
                      <w:r>
                        <w:t>Robo Club IITG</w:t>
                      </w:r>
                    </w:p>
                  </w:txbxContent>
                </v:textbox>
              </v:shape>
            </w:pict>
          </mc:Fallback>
        </mc:AlternateContent>
      </w:r>
      <w:r w:rsidR="00B73D94">
        <w:rPr>
          <w:rFonts w:ascii="Times New Roman" w:hAnsi="Times New Roman" w:cs="Times New Roman"/>
          <w:noProof/>
          <w:sz w:val="72"/>
          <w:szCs w:val="72"/>
        </w:rPr>
        <w:drawing>
          <wp:anchor distT="0" distB="0" distL="114300" distR="114300" simplePos="0" relativeHeight="251661312" behindDoc="0" locked="0" layoutInCell="1" allowOverlap="1" wp14:anchorId="30BE2558" wp14:editId="3C5A7774">
            <wp:simplePos x="0" y="0"/>
            <wp:positionH relativeFrom="column">
              <wp:posOffset>5934498</wp:posOffset>
            </wp:positionH>
            <wp:positionV relativeFrom="paragraph">
              <wp:posOffset>-532765</wp:posOffset>
            </wp:positionV>
            <wp:extent cx="973455" cy="97345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455" cy="97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D94" w:rsidRPr="00B73D94">
        <w:rPr>
          <w:rFonts w:ascii="Times New Roman" w:hAnsi="Times New Roman" w:cs="Times New Roman"/>
          <w:sz w:val="72"/>
          <w:szCs w:val="72"/>
        </w:rPr>
        <w:t>Wheel Shape Transformer</w:t>
      </w:r>
    </w:p>
    <w:p w14:paraId="279731B5" w14:textId="6D62C1E5" w:rsidR="00B73D94" w:rsidRPr="00B73D94" w:rsidRDefault="00564ED2" w:rsidP="00B73D94">
      <w:pPr>
        <w:rPr>
          <w:rFonts w:ascii="Times New Roman" w:hAnsi="Times New Roman" w:cs="Times New Roman"/>
          <w:sz w:val="20"/>
          <w:szCs w:val="20"/>
        </w:rPr>
      </w:pPr>
      <w:r w:rsidRPr="00B73D9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61569411" wp14:editId="779902B4">
                <wp:simplePos x="0" y="0"/>
                <wp:positionH relativeFrom="margin">
                  <wp:posOffset>3504418</wp:posOffset>
                </wp:positionH>
                <wp:positionV relativeFrom="paragraph">
                  <wp:posOffset>5965728</wp:posOffset>
                </wp:positionV>
                <wp:extent cx="3186430" cy="1207135"/>
                <wp:effectExtent l="0" t="0" r="13970" b="1206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6430" cy="1207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37F9D" w14:textId="5E533140" w:rsidR="00F23162" w:rsidRPr="00F23162" w:rsidRDefault="00F23162" w:rsidP="00F23162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All parts can be Laser cut </w:t>
                            </w:r>
                            <w:r w:rsidR="00CB379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rom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acrylic/ </w:t>
                            </w:r>
                            <w:r w:rsidR="00CB379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om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an be 3D printed as per requirement</w:t>
                            </w:r>
                            <w:r w:rsidR="00CB3791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, resulting in easy of replication, less investment and further prototype tes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69411" id="_x0000_s1027" type="#_x0000_t202" style="position:absolute;margin-left:275.95pt;margin-top:469.75pt;width:250.9pt;height:95.0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">
                <v:textbox>
                  <w:txbxContent>
                    <w:p w14:paraId="73F37F9D" w14:textId="5E533140" w:rsidR="00F23162" w:rsidRPr="00F23162" w:rsidRDefault="00F23162" w:rsidP="00F23162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All parts can be Laser cut </w:t>
                      </w:r>
                      <w:r w:rsidR="00CB379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from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acrylic/ </w:t>
                      </w:r>
                      <w:r w:rsidR="00CB379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some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an be 3D printed as per requirement</w:t>
                      </w:r>
                      <w:r w:rsidR="00CB3791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, resulting in easy of replication, less investment and further prototype testing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73D9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832904F" wp14:editId="791BE51B">
                <wp:simplePos x="0" y="0"/>
                <wp:positionH relativeFrom="margin">
                  <wp:posOffset>3511550</wp:posOffset>
                </wp:positionH>
                <wp:positionV relativeFrom="paragraph">
                  <wp:posOffset>3972804</wp:posOffset>
                </wp:positionV>
                <wp:extent cx="3186430" cy="1877060"/>
                <wp:effectExtent l="0" t="0" r="13970" b="2794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6430" cy="1877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040C9" w14:textId="5C1242CE" w:rsidR="00A744E0" w:rsidRPr="00A744E0" w:rsidRDefault="00A744E0" w:rsidP="00A744E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  <w:t xml:space="preserve">The </w:t>
                            </w:r>
                            <w:r w:rsidRP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  <w:t>Circular</w:t>
                            </w:r>
                            <w:r w:rsidRP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  <w:t xml:space="preserve"> Configuration:</w:t>
                            </w:r>
                          </w:p>
                          <w:p w14:paraId="093246E0" w14:textId="4940A0CD" w:rsidR="00A744E0" w:rsidRDefault="00A744E0" w:rsidP="00A744E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This offers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les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traction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ut way better mobility and speed to the wheel for flat</w:t>
                            </w:r>
                            <w:r w:rsidR="003E0D95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/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mooth surfaces.</w:t>
                            </w:r>
                          </w:p>
                          <w:p w14:paraId="68D5A968" w14:textId="2CC14EDA" w:rsidR="00A744E0" w:rsidRPr="00553928" w:rsidRDefault="003E0D95" w:rsidP="00A744E0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he whole system</w:t>
                            </w:r>
                            <w:r w:rsid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rotat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 in direct transmission with the drive shaft</w:t>
                            </w:r>
                            <w:r w:rsid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and mak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</w:t>
                            </w:r>
                            <w:r w:rsid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the vehicle mo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2904F" id="_x0000_s1028" type="#_x0000_t202" style="position:absolute;margin-left:276.5pt;margin-top:312.8pt;width:250.9pt;height:147.8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">
                <v:textbox>
                  <w:txbxContent>
                    <w:p w14:paraId="4F3040C9" w14:textId="5C1242CE" w:rsidR="00A744E0" w:rsidRPr="00A744E0" w:rsidRDefault="00A744E0" w:rsidP="00A744E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</w:pPr>
                      <w:r w:rsidRPr="00A744E0"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  <w:t xml:space="preserve">The </w:t>
                      </w:r>
                      <w:r w:rsidRPr="00A744E0"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  <w:t>Circular</w:t>
                      </w:r>
                      <w:r w:rsidRPr="00A744E0"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  <w:t xml:space="preserve"> Configuration:</w:t>
                      </w:r>
                    </w:p>
                    <w:p w14:paraId="093246E0" w14:textId="4940A0CD" w:rsidR="00A744E0" w:rsidRDefault="00A744E0" w:rsidP="00A744E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This offers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less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traction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but way better mobility and speed to the wheel for flat</w:t>
                      </w:r>
                      <w:r w:rsidR="003E0D95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/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mooth surfaces.</w:t>
                      </w:r>
                    </w:p>
                    <w:p w14:paraId="68D5A968" w14:textId="2CC14EDA" w:rsidR="00A744E0" w:rsidRPr="00553928" w:rsidRDefault="003E0D95" w:rsidP="00A744E0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The whole system</w:t>
                      </w:r>
                      <w:r w:rsidR="00A744E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rotate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 in direct transmission with the drive shaft</w:t>
                      </w:r>
                      <w:r w:rsidR="00A744E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and make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</w:t>
                      </w:r>
                      <w:r w:rsidR="00A744E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the vehicle mov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00140" w:rsidRPr="00B73D94">
        <w:rPr>
          <w:rFonts w:ascii="Times New Roman" w:hAnsi="Times New Roman" w:cs="Times New Roman"/>
          <w:noProof/>
          <w:sz w:val="72"/>
          <w:szCs w:val="7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59A2ED2" wp14:editId="293610D5">
                <wp:simplePos x="0" y="0"/>
                <wp:positionH relativeFrom="column">
                  <wp:posOffset>359641</wp:posOffset>
                </wp:positionH>
                <wp:positionV relativeFrom="paragraph">
                  <wp:posOffset>6791960</wp:posOffset>
                </wp:positionV>
                <wp:extent cx="2306782" cy="297872"/>
                <wp:effectExtent l="0" t="0" r="17780" b="2603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6782" cy="29787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D2D90" w14:textId="7B2A4889" w:rsidR="00B73D94" w:rsidRPr="00E00140" w:rsidRDefault="00B73D94" w:rsidP="00B73D94">
                            <w:pPr>
                              <w:jc w:val="center"/>
                            </w:pPr>
                            <w:r w:rsidRPr="00E00140">
                              <w:t>Circular Configuration (Back vie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A2ED2" id="_x0000_s1029" type="#_x0000_t202" style="position:absolute;margin-left:28.3pt;margin-top:534.8pt;width:181.65pt;height:23.4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" strokeweight="1.5pt">
                <v:textbox>
                  <w:txbxContent>
                    <w:p w14:paraId="6F5D2D90" w14:textId="7B2A4889" w:rsidR="00B73D94" w:rsidRPr="00E00140" w:rsidRDefault="00B73D94" w:rsidP="00B73D94">
                      <w:pPr>
                        <w:jc w:val="center"/>
                      </w:pPr>
                      <w:r w:rsidRPr="00E00140">
                        <w:t>Circular Configuration (Back view)</w:t>
                      </w:r>
                    </w:p>
                  </w:txbxContent>
                </v:textbox>
              </v:shape>
            </w:pict>
          </mc:Fallback>
        </mc:AlternateContent>
      </w:r>
      <w:r w:rsidR="00E00140" w:rsidRPr="00B73D94">
        <w:rPr>
          <w:rFonts w:ascii="Times New Roman" w:hAnsi="Times New Roman" w:cs="Times New Roman"/>
          <w:noProof/>
          <w:sz w:val="72"/>
          <w:szCs w:val="7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0397EDE" wp14:editId="316C5A88">
                <wp:simplePos x="0" y="0"/>
                <wp:positionH relativeFrom="margin">
                  <wp:posOffset>4032596</wp:posOffset>
                </wp:positionH>
                <wp:positionV relativeFrom="paragraph">
                  <wp:posOffset>3438698</wp:posOffset>
                </wp:positionV>
                <wp:extent cx="2396837" cy="304800"/>
                <wp:effectExtent l="0" t="0" r="22860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6837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684EA" w14:textId="162D2A86" w:rsidR="00B73D94" w:rsidRPr="00E00140" w:rsidRDefault="00B73D94" w:rsidP="00B73D94">
                            <w:pPr>
                              <w:jc w:val="center"/>
                            </w:pPr>
                            <w:r w:rsidRPr="00E00140">
                              <w:t>Triangular Configuration (Front view)</w:t>
                            </w:r>
                          </w:p>
                          <w:p w14:paraId="1BA06F4B" w14:textId="77777777" w:rsidR="00B73D94" w:rsidRPr="00B73D94" w:rsidRDefault="00B73D94" w:rsidP="00B73D9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397EDE" id="_x0000_s1030" type="#_x0000_t202" style="position:absolute;margin-left:317.55pt;margin-top:270.75pt;width:188.7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" strokeweight="1.5pt">
                <v:textbox>
                  <w:txbxContent>
                    <w:p w14:paraId="458684EA" w14:textId="162D2A86" w:rsidR="00B73D94" w:rsidRPr="00E00140" w:rsidRDefault="00B73D94" w:rsidP="00B73D94">
                      <w:pPr>
                        <w:jc w:val="center"/>
                      </w:pPr>
                      <w:r w:rsidRPr="00E00140">
                        <w:t>Triangular Configuration (Front view)</w:t>
                      </w:r>
                    </w:p>
                    <w:p w14:paraId="1BA06F4B" w14:textId="77777777" w:rsidR="00B73D94" w:rsidRPr="00B73D94" w:rsidRDefault="00B73D94" w:rsidP="00B73D94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90E4A" w:rsidRPr="00B73D9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8EF27A5" wp14:editId="292743F8">
                <wp:simplePos x="0" y="0"/>
                <wp:positionH relativeFrom="margin">
                  <wp:align>left</wp:align>
                </wp:positionH>
                <wp:positionV relativeFrom="paragraph">
                  <wp:posOffset>1713807</wp:posOffset>
                </wp:positionV>
                <wp:extent cx="3338830" cy="1593215"/>
                <wp:effectExtent l="0" t="0" r="13970" b="2603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8830" cy="159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733C2" w14:textId="1D554881" w:rsidR="00A97762" w:rsidRPr="00A744E0" w:rsidRDefault="00A97762" w:rsidP="00A97762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u w:val="single"/>
                              </w:rPr>
                              <w:t>The Triangular Configuration:</w:t>
                            </w:r>
                          </w:p>
                          <w:p w14:paraId="266EA0CC" w14:textId="75884BCD" w:rsidR="00A97762" w:rsidRDefault="00A97762" w:rsidP="00A97762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his offers better traction and more stability over rocky/uneven</w:t>
                            </w:r>
                            <w:r w:rsid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/sand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terrains.</w:t>
                            </w:r>
                          </w:p>
                          <w:p w14:paraId="12E070F6" w14:textId="67713276" w:rsidR="00A97762" w:rsidRPr="00553928" w:rsidRDefault="00A97762" w:rsidP="00A97762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Only the outer chain</w:t>
                            </w:r>
                            <w:r w:rsid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tate</w:t>
                            </w:r>
                            <w:r w:rsidR="00090E4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, connected indirectly to the drive shaft with gear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90E4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mechanism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F27A5" id="_x0000_s1031" type="#_x0000_t202" style="position:absolute;margin-left:0;margin-top:134.95pt;width:262.9pt;height:125.45pt;z-index:2516746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">
                <v:textbox>
                  <w:txbxContent>
                    <w:p w14:paraId="36F733C2" w14:textId="1D554881" w:rsidR="00A97762" w:rsidRPr="00A744E0" w:rsidRDefault="00A97762" w:rsidP="00A97762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</w:pPr>
                      <w:r w:rsidRPr="00A744E0">
                        <w:rPr>
                          <w:rFonts w:ascii="Times New Roman" w:hAnsi="Times New Roman" w:cs="Times New Roman"/>
                          <w:sz w:val="28"/>
                          <w:szCs w:val="28"/>
                          <w:u w:val="single"/>
                        </w:rPr>
                        <w:t>The Triangular Configuration:</w:t>
                      </w:r>
                    </w:p>
                    <w:p w14:paraId="266EA0CC" w14:textId="75884BCD" w:rsidR="00A97762" w:rsidRDefault="00A97762" w:rsidP="00A97762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This offers better traction and more stability over rocky/uneven</w:t>
                      </w:r>
                      <w:r w:rsidR="00A744E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/sandy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terrains.</w:t>
                      </w:r>
                    </w:p>
                    <w:p w14:paraId="12E070F6" w14:textId="67713276" w:rsidR="00A97762" w:rsidRPr="00553928" w:rsidRDefault="00A97762" w:rsidP="00A97762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Only the outer chain</w:t>
                      </w:r>
                      <w:r w:rsidR="00A744E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rotate</w:t>
                      </w:r>
                      <w:r w:rsidR="00090E4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, connected indirectly to the drive shaft with gear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</w:t>
                      </w:r>
                      <w:r w:rsidR="00090E4A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mechanism,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744E0" w:rsidRPr="00B73D94"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B888925" wp14:editId="69CBCDE3">
                <wp:simplePos x="0" y="0"/>
                <wp:positionH relativeFrom="margin">
                  <wp:align>left</wp:align>
                </wp:positionH>
                <wp:positionV relativeFrom="paragraph">
                  <wp:posOffset>364374</wp:posOffset>
                </wp:positionV>
                <wp:extent cx="3338830" cy="1225550"/>
                <wp:effectExtent l="0" t="0" r="13970" b="127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8830" cy="1225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14ED9" w14:textId="52DE93A8" w:rsidR="00B73D94" w:rsidRPr="00553928" w:rsidRDefault="00451E96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553928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This Project focusses on the idea of transforming the wheel shape during </w:t>
                            </w:r>
                            <w:r w:rsidR="00A97762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v</w:t>
                            </w:r>
                            <w:r w:rsidRPr="00553928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hicle locomotion to enhance the </w:t>
                            </w:r>
                            <w:r w:rsidR="00553928" w:rsidRPr="00553928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urface traction properties of the wheels</w:t>
                            </w:r>
                            <w:r w:rsidR="00A744E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and enable the vehicle to move on uneven surfac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888925" id="_x0000_s1032" type="#_x0000_t202" style="position:absolute;margin-left:0;margin-top:28.7pt;width:262.9pt;height:96.5pt;z-index:2516715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">
                <v:textbox>
                  <w:txbxContent>
                    <w:p w14:paraId="54314ED9" w14:textId="52DE93A8" w:rsidR="00B73D94" w:rsidRPr="00553928" w:rsidRDefault="00451E96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553928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This Project focusses on the idea of transforming the wheel shape during </w:t>
                      </w:r>
                      <w:r w:rsidR="00A97762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v</w:t>
                      </w:r>
                      <w:r w:rsidRPr="00553928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ehicle locomotion to enhance the </w:t>
                      </w:r>
                      <w:r w:rsidR="00553928" w:rsidRPr="00553928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urface traction properties of the wheels</w:t>
                      </w:r>
                      <w:r w:rsidR="00A744E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and enable the vehicle to move on uneven surfac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73D94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4384" behindDoc="0" locked="0" layoutInCell="1" allowOverlap="1" wp14:anchorId="7C3AB5BB" wp14:editId="09B4E691">
            <wp:simplePos x="0" y="0"/>
            <wp:positionH relativeFrom="margin">
              <wp:posOffset>-122766</wp:posOffset>
            </wp:positionH>
            <wp:positionV relativeFrom="paragraph">
              <wp:posOffset>3487208</wp:posOffset>
            </wp:positionV>
            <wp:extent cx="3363414" cy="3183467"/>
            <wp:effectExtent l="114300" t="114300" r="123190" b="11239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14" cy="3183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3D94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 wp14:anchorId="58137336" wp14:editId="7338FEFB">
            <wp:simplePos x="0" y="0"/>
            <wp:positionH relativeFrom="margin">
              <wp:posOffset>3538855</wp:posOffset>
            </wp:positionH>
            <wp:positionV relativeFrom="paragraph">
              <wp:posOffset>118110</wp:posOffset>
            </wp:positionV>
            <wp:extent cx="3394451" cy="3225589"/>
            <wp:effectExtent l="114300" t="114300" r="111125" b="1085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451" cy="3225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73D94" w:rsidRPr="00B73D94" w:rsidSect="00B73D9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LY0NzM0N7E0N7BU0lEKTi0uzszPAykwrAUAIy4UgSwAAAA="/>
  </w:docVars>
  <w:rsids>
    <w:rsidRoot w:val="00376C7F"/>
    <w:rsid w:val="00090E4A"/>
    <w:rsid w:val="00376C7F"/>
    <w:rsid w:val="003E0D95"/>
    <w:rsid w:val="00451E96"/>
    <w:rsid w:val="00553928"/>
    <w:rsid w:val="00564ED2"/>
    <w:rsid w:val="00A744E0"/>
    <w:rsid w:val="00A97762"/>
    <w:rsid w:val="00B73D94"/>
    <w:rsid w:val="00CB3791"/>
    <w:rsid w:val="00E00140"/>
    <w:rsid w:val="00E71B9A"/>
    <w:rsid w:val="00F23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6BC44"/>
  <w15:chartTrackingRefBased/>
  <w15:docId w15:val="{426FD507-2C18-4ED3-B21F-DEE61688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Rana</dc:creator>
  <cp:keywords/>
  <dc:description/>
  <cp:lastModifiedBy>Harsh Rana</cp:lastModifiedBy>
  <cp:revision>14</cp:revision>
  <dcterms:created xsi:type="dcterms:W3CDTF">2021-01-21T11:59:00Z</dcterms:created>
  <dcterms:modified xsi:type="dcterms:W3CDTF">2021-01-21T12:40:00Z</dcterms:modified>
</cp:coreProperties>
</file>